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Tokyo,</w:t>
      </w:r>
      <w:r>
        <w:t xml:space="preserve"> </w:t>
      </w:r>
      <w:r>
        <w:t xml:space="preserve">Japan</w:t>
      </w:r>
    </w:p>
    <w:bookmarkStart w:id="20" w:name="Xdf09f237c64a73b72bd84bc147dfc5f97fd6df9"/>
    <w:p>
      <w:pPr>
        <w:pStyle w:val="Heading1"/>
      </w:pPr>
      <w:r>
        <w:t xml:space="preserve">Scholarship Application Letter for Advanced Paramedic Training in Tokyo, Japan</w:t>
      </w:r>
    </w:p>
    <w:p>
      <w:pPr>
        <w:pStyle w:val="FirstParagraph"/>
      </w:pPr>
      <w:r>
        <w:t xml:space="preserve">Dear Scholarship Selection Committee,</w:t>
      </w:r>
    </w:p>
    <w:p>
      <w:pPr>
        <w:pStyle w:val="BodyText"/>
      </w:pPr>
      <w:r>
        <w:t xml:space="preserve">As a dedicated and experienced emergency medical professional with five years of frontline service across urban and rural settings, I am writing to formally submit my Scholarship Application Letter for the Advanced Paramedic Training Program at Tokyo Metropolitan University’s School of Emergency Medical Sciences. My lifelong commitment to saving lives, combined with a profound admiration for Japan’s world-class emergency healthcare infrastructure, drives my aspiration to become an internationally certified paramedic specializing in disaster response and critical care within the dynamic environment of Tokyo. This Scholarship Application Letter embodies not just my academic and professional qualifications, but also my deep-seated motivation to contribute meaningfully to Japan’s advanced medical ecosystem.</w:t>
      </w:r>
    </w:p>
    <w:p>
      <w:pPr>
        <w:pStyle w:val="BodyText"/>
      </w:pPr>
      <w:r>
        <w:t xml:space="preserve">My journey as a Paramedic began in my home country’s National Emergency Response System, where I managed over 1,500 critical cases—from cardiac arrests and trauma incidents to mass casualty events during natural disasters. This experience instilled in me an unshakable resolve to master the highest standards of pre-hospital care. However, it also revealed a critical gap: Japan’s integrated emergency medical system—renowned for its rapid response times, sophisticated telemedicine networks, and seamless coordination between ambulances, hospitals, and disaster management units—represents the gold standard I aspire to join. Tokyo’s unique challenges as a megacity with 14 million residents, frequent seismic activity, and complex urban density demand paramedics who possess both technical excellence and cultural adaptability. It is precisely this environment in Japan Tokyo that I seek to serve.</w:t>
      </w:r>
    </w:p>
    <w:p>
      <w:pPr>
        <w:pStyle w:val="BodyText"/>
      </w:pPr>
      <w:r>
        <w:t xml:space="preserve">The Advanced Paramedic Training Program at Tokyo Metropolitan University stands out as the only institution globally offering a curriculum that bridges Western emergency medicine protocols with Japan’s evidence-based disaster response frameworks. I am particularly drawn to the program’s emphasis on</w:t>
      </w:r>
      <w:r>
        <w:t xml:space="preserve"> </w:t>
      </w:r>
      <w:r>
        <w:rPr>
          <w:iCs/>
          <w:i/>
        </w:rPr>
        <w:t xml:space="preserve">Disaster Medical Support Systems</w:t>
      </w:r>
      <w:r>
        <w:t xml:space="preserve">, a specialization crucial for Tokyo’s preparedness against earthquakes, typhoons, and large-scale public events like the 2020 Olympics. The opportunity to train under Dr. Kenji Tanaka, a pioneer in Japan's mobile intensive care units (MICUs), aligns perfectly with my goal to integrate advanced life support techniques into Tokyo’s emergency infrastructure. This program is not merely an academic pursuit; it is the essential pathway for me to become a certified Paramedic who can operate within Japan’s highly structured EMS system—a system that prioritizes precision, technology, and patient-centered care.</w:t>
      </w:r>
    </w:p>
    <w:p>
      <w:pPr>
        <w:pStyle w:val="BodyText"/>
      </w:pPr>
      <w:r>
        <w:t xml:space="preserve">My professional background has equipped me with the resilience and clinical acumen necessary to thrive in Tokyo’s demanding healthcare landscape. As a lead paramedic during last year’s nationwide flood response, I coordinated triage for over 300 casualties using real-time data platforms—skills directly transferable to Japan’s digitalized EMS network. I have also completed certifications in Advanced Cardiac Life Support (ACLS), Pediatric Advanced Life Support (PALS), and Crisis Intervention Therapy, all of which will complement the program’s modules on high-acuity trauma management. Crucially, I have actively prepared for cultural immersion through intensive Japanese language studies, including JLPT N3-level proficiency and courses on Japanese medical ethics. I understand that effective Paramedic work in Japan Tokyo requires not just clinical skill but deep respect for *wa* (harmony) and *gaman* (perseverance)—values central to Japan’s healthcare philosophy.</w:t>
      </w:r>
    </w:p>
    <w:p>
      <w:pPr>
        <w:pStyle w:val="BodyText"/>
      </w:pPr>
      <w:r>
        <w:t xml:space="preserve">Securing this scholarship is pivotal to my mission. The financial burden of tuition, housing in Tokyo, and required clinical placements would otherwise prevent me from pursuing this transformative opportunity. This Scholarship Application Letter is not merely a request for funding—it is a promise that I will honor the trust placed in me by dedicating my career to elevating emergency care in Japan Tokyo. Upon graduation, I intend to join Tokyo’s Metropolitan Fire Department as an Advanced Paramedic, contributing to their "2030 Emergency Care Vision" initiative focused on AI-assisted triage and community-based disaster resilience. My long-term vision includes establishing a cross-cultural training center at the university to mentor future international paramedics in Japan's systems—a direct extension of the program’s global outreach mission.</w:t>
      </w:r>
    </w:p>
    <w:p>
      <w:pPr>
        <w:pStyle w:val="BodyText"/>
      </w:pPr>
      <w:r>
        <w:t xml:space="preserve">Japan Tokyo is more than a destination; it is a living laboratory for emergency medicine innovation. From the smart ambulance networks in Shibuya to the earthquake-resistant medical facilities of Shinjuku, this city’s commitment to saving lives during crises mirrors my own professional ethos. I have studied Japan’s National Emergency Medical System Act (2016), its 90% ambulance response rate within 8 minutes, and its pioneering use of drone-delivered defibrillators in remote areas—all evidence that Tokyo is leading the world in paramedic excellence. To contribute to this legacy requires not only skill but cultural fluency: I have volunteered with international health NGOs in Japan’s disaster-prone regions, deepening my understanding of local community needs.</w:t>
      </w:r>
    </w:p>
    <w:p>
      <w:pPr>
        <w:pStyle w:val="BodyText"/>
      </w:pPr>
      <w:r>
        <w:t xml:space="preserve">In closing, this Scholarship Application Letter represents my most earnest commitment to becoming a bridge between global emergency medicine standards and Japan Tokyo’s exceptional healthcare ecosystem. I am prepared to embrace the discipline of Japanese medical practice, from the meticulous protocols of ambulance operations to the collaborative spirit of Tokyo’s hospital networks. I do not seek this scholarship as an individual achievement but as a step toward serving humanity within one of the world’s most advanced emergency care environments.</w:t>
      </w:r>
    </w:p>
    <w:p>
      <w:pPr>
        <w:pStyle w:val="BodyText"/>
      </w:pPr>
      <w:r>
        <w:t xml:space="preserve">Thank you for considering my application. I eagerly await the opportunity to discuss how my experience as a Paramedic, my dedication to Japan Tokyo’s healthcare future, and this scholarship will converge to save more lives in the world’s most dynamic city.</w:t>
      </w:r>
    </w:p>
    <w:p>
      <w:pPr>
        <w:pStyle w:val="BodyText"/>
      </w:pPr>
      <w:r>
        <w:t xml:space="preserve">Sincerely,</w:t>
      </w:r>
      <w:r>
        <w:br/>
      </w:r>
      <w:r>
        <w:rPr>
          <w:bCs/>
          <w:b/>
        </w:rPr>
        <w:t xml:space="preserve">Alexandra Chen</w:t>
      </w:r>
      <w:r>
        <w:br/>
      </w:r>
      <w:r>
        <w:t xml:space="preserve">Certified Paramedic (EMT-Paramedic), National Emergency Response System</w:t>
      </w:r>
      <w:r>
        <w:br/>
      </w:r>
      <w:r>
        <w:t xml:space="preserve">Tokyo Metropolitan University Advanced Paramedic Program Applicant</w:t>
      </w:r>
      <w:r>
        <w:br/>
      </w:r>
      <w:r>
        <w:t xml:space="preserve">Contact: alex.chen@email.com | +81 3-XXXX-XXXX</w:t>
      </w:r>
    </w:p>
    <w:p>
      <w:pPr>
        <w:pStyle w:val="BodyText"/>
      </w:pPr>
      <w:r>
        <w:t xml:space="preserve">Word Count: 852 | Scholarship Application Letter for Paramedic Training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Tokyo, Japan</dc:title>
  <dc:creator/>
  <dc:language>en</dc:language>
  <cp:keywords/>
  <dcterms:created xsi:type="dcterms:W3CDTF">2026-07-25T06:19:41Z</dcterms:created>
  <dcterms:modified xsi:type="dcterms:W3CDTF">2026-07-25T06:19:41Z</dcterms:modified>
</cp:coreProperties>
</file>

<file path=docProps/custom.xml><?xml version="1.0" encoding="utf-8"?>
<Properties xmlns="http://schemas.openxmlformats.org/officeDocument/2006/custom-properties" xmlns:vt="http://schemas.openxmlformats.org/officeDocument/2006/docPropsVTypes"/>
</file>